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66420" w:rsidRDefault="00166420" w:rsidP="0094146A">
      <w:pPr>
        <w:spacing w:after="0" w:line="360" w:lineRule="auto"/>
        <w:rPr>
          <w:rFonts w:ascii="Impact" w:hAnsi="Impact"/>
          <w:b/>
          <w:sz w:val="56"/>
          <w:szCs w:val="56"/>
          <w:u w:color="000000"/>
        </w:rPr>
      </w:pPr>
    </w:p>
    <w:p w:rsidR="0094146A" w:rsidRDefault="009F4951" w:rsidP="0094146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color="000000"/>
        </w:rPr>
        <w:t>Course Title:</w:t>
      </w:r>
      <w:r w:rsidR="00CB0E79">
        <w:rPr>
          <w:rFonts w:ascii="Times New Roman" w:hAnsi="Times New Roman" w:cs="Times New Roman"/>
          <w:b/>
          <w:sz w:val="24"/>
          <w:szCs w:val="24"/>
          <w:u w:color="000000"/>
        </w:rPr>
        <w:t xml:space="preserve"> </w:t>
      </w:r>
      <w:r w:rsidR="009C6716">
        <w:rPr>
          <w:rFonts w:ascii="Times New Roman" w:hAnsi="Times New Roman" w:cs="Times New Roman"/>
          <w:b/>
          <w:sz w:val="24"/>
          <w:szCs w:val="24"/>
          <w:u w:color="000000"/>
        </w:rPr>
        <w:t xml:space="preserve">Histology </w:t>
      </w:r>
      <w:proofErr w:type="spellStart"/>
      <w:r w:rsidR="009C6716">
        <w:rPr>
          <w:rFonts w:ascii="Times New Roman" w:hAnsi="Times New Roman" w:cs="Times New Roman"/>
          <w:b/>
          <w:sz w:val="24"/>
          <w:szCs w:val="24"/>
          <w:u w:color="000000"/>
        </w:rPr>
        <w:t>ll</w:t>
      </w:r>
      <w:proofErr w:type="spellEnd"/>
      <w:r w:rsidR="009C6716">
        <w:rPr>
          <w:rFonts w:ascii="Times New Roman" w:hAnsi="Times New Roman" w:cs="Times New Roman"/>
          <w:b/>
          <w:sz w:val="24"/>
          <w:szCs w:val="24"/>
          <w:u w:color="000000"/>
        </w:rPr>
        <w:t xml:space="preserve">                                                                </w:t>
      </w:r>
      <w:r w:rsidR="007A5BD0">
        <w:rPr>
          <w:rFonts w:ascii="Times New Roman" w:hAnsi="Times New Roman" w:cs="Times New Roman"/>
          <w:b/>
          <w:sz w:val="24"/>
          <w:szCs w:val="24"/>
          <w:u w:color="000000"/>
        </w:rPr>
        <w:t xml:space="preserve">Instructor: Ms. Salma </w:t>
      </w:r>
      <w:proofErr w:type="spellStart"/>
      <w:r w:rsidR="00BD2959">
        <w:rPr>
          <w:rFonts w:ascii="Times New Roman" w:hAnsi="Times New Roman" w:cs="Times New Roman"/>
          <w:b/>
          <w:sz w:val="24"/>
          <w:szCs w:val="24"/>
          <w:u w:color="000000"/>
        </w:rPr>
        <w:t>Is</w:t>
      </w:r>
      <w:r w:rsidR="00317FD3">
        <w:rPr>
          <w:rFonts w:ascii="Times New Roman" w:hAnsi="Times New Roman" w:cs="Times New Roman"/>
          <w:b/>
          <w:sz w:val="24"/>
          <w:szCs w:val="24"/>
          <w:u w:color="000000"/>
        </w:rPr>
        <w:t>haq</w:t>
      </w:r>
      <w:proofErr w:type="spellEnd"/>
    </w:p>
    <w:p w:rsidR="00971E97" w:rsidRDefault="0094146A" w:rsidP="00166420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="00971E97" w:rsidRPr="00D55E17">
        <w:rPr>
          <w:rFonts w:ascii="Times New Roman" w:hAnsi="Times New Roman" w:cs="Times New Roman"/>
          <w:b/>
          <w:sz w:val="24"/>
          <w:szCs w:val="24"/>
        </w:rPr>
        <w:tab/>
      </w:r>
      <w:r w:rsidR="00971E97" w:rsidRPr="00D55E17">
        <w:rPr>
          <w:rFonts w:ascii="Times New Roman" w:hAnsi="Times New Roman" w:cs="Times New Roman"/>
          <w:b/>
          <w:sz w:val="24"/>
          <w:szCs w:val="24"/>
        </w:rPr>
        <w:tab/>
      </w:r>
      <w:r w:rsidR="00971E97" w:rsidRPr="00D55E17">
        <w:rPr>
          <w:rFonts w:ascii="Times New Roman" w:hAnsi="Times New Roman" w:cs="Times New Roman"/>
          <w:b/>
          <w:sz w:val="24"/>
          <w:szCs w:val="24"/>
        </w:rPr>
        <w:tab/>
      </w:r>
      <w:r w:rsidR="00971E97" w:rsidRPr="00D55E17">
        <w:rPr>
          <w:rFonts w:ascii="Times New Roman" w:hAnsi="Times New Roman" w:cs="Times New Roman"/>
          <w:b/>
          <w:sz w:val="24"/>
          <w:szCs w:val="24"/>
        </w:rPr>
        <w:tab/>
      </w:r>
      <w:r w:rsidR="00D55E17">
        <w:rPr>
          <w:rFonts w:ascii="Times New Roman" w:hAnsi="Times New Roman" w:cs="Times New Roman"/>
          <w:b/>
          <w:sz w:val="24"/>
          <w:szCs w:val="24"/>
        </w:rPr>
        <w:t xml:space="preserve">        </w:t>
      </w:r>
      <w:r w:rsidR="00706BD0" w:rsidRPr="00D55E17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971E97" w:rsidRPr="00D55E17">
        <w:rPr>
          <w:rFonts w:ascii="Times New Roman" w:hAnsi="Times New Roman" w:cs="Times New Roman"/>
          <w:b/>
          <w:sz w:val="24"/>
          <w:szCs w:val="24"/>
        </w:rPr>
        <w:tab/>
        <w:t xml:space="preserve">             </w:t>
      </w:r>
      <w:r w:rsidR="00971E97" w:rsidRPr="00D55E17">
        <w:rPr>
          <w:rFonts w:ascii="Times New Roman" w:hAnsi="Times New Roman" w:cs="Times New Roman"/>
          <w:b/>
          <w:sz w:val="24"/>
          <w:szCs w:val="24"/>
        </w:rPr>
        <w:tab/>
      </w:r>
      <w:r w:rsidR="00706BD0" w:rsidRPr="00D55E1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55E17">
        <w:rPr>
          <w:rFonts w:ascii="Times New Roman" w:hAnsi="Times New Roman" w:cs="Times New Roman"/>
          <w:b/>
          <w:sz w:val="24"/>
          <w:szCs w:val="24"/>
        </w:rPr>
        <w:t xml:space="preserve">       </w:t>
      </w:r>
      <w:r w:rsidR="00787D3F">
        <w:rPr>
          <w:rFonts w:ascii="Times New Roman" w:hAnsi="Times New Roman" w:cs="Times New Roman"/>
          <w:b/>
          <w:sz w:val="24"/>
          <w:szCs w:val="24"/>
        </w:rPr>
        <w:t xml:space="preserve">    Max Marks: 50</w:t>
      </w:r>
    </w:p>
    <w:p w:rsidR="008D4382" w:rsidRDefault="008D4382" w:rsidP="00166420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TE:</w:t>
      </w:r>
    </w:p>
    <w:p w:rsidR="008D4382" w:rsidRDefault="00787D3F" w:rsidP="00166420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Final term</w:t>
      </w:r>
    </w:p>
    <w:p w:rsidR="003223FD" w:rsidRDefault="003223FD" w:rsidP="00166420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fra seyab khan</w:t>
      </w:r>
    </w:p>
    <w:p w:rsidR="003223FD" w:rsidRPr="00166420" w:rsidRDefault="003223FD" w:rsidP="0016642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D 14576</w:t>
      </w:r>
      <w:bookmarkStart w:id="0" w:name="_GoBack"/>
      <w:bookmarkEnd w:id="0"/>
    </w:p>
    <w:p w:rsidR="00D55E17" w:rsidRPr="006002C8" w:rsidRDefault="00D55E17" w:rsidP="00706BD0">
      <w:pPr>
        <w:pStyle w:val="ListParagraph"/>
        <w:pBdr>
          <w:bottom w:val="single" w:sz="12" w:space="1" w:color="auto"/>
        </w:pBdr>
        <w:spacing w:after="0" w:line="240" w:lineRule="auto"/>
        <w:ind w:left="0"/>
        <w:jc w:val="both"/>
        <w:rPr>
          <w:rFonts w:ascii="Times New Roman" w:hAnsi="Times New Roman" w:cs="Times New Roman"/>
          <w:sz w:val="18"/>
          <w:szCs w:val="18"/>
        </w:rPr>
      </w:pPr>
    </w:p>
    <w:p w:rsidR="00971E97" w:rsidRDefault="00971E97" w:rsidP="00971E97">
      <w:pPr>
        <w:rPr>
          <w:rFonts w:ascii="Times New Roman" w:hAnsi="Times New Roman" w:cs="Times New Roman"/>
          <w:b/>
          <w:sz w:val="24"/>
          <w:szCs w:val="24"/>
        </w:rPr>
      </w:pPr>
    </w:p>
    <w:p w:rsidR="00706CA1" w:rsidRPr="00706CA1" w:rsidRDefault="00706CA1" w:rsidP="00971E9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ach question carr</w:t>
      </w:r>
      <w:r w:rsidR="006C4171">
        <w:rPr>
          <w:rFonts w:ascii="Times New Roman" w:hAnsi="Times New Roman" w:cs="Times New Roman"/>
          <w:b/>
          <w:sz w:val="24"/>
          <w:szCs w:val="24"/>
        </w:rPr>
        <w:t>ies</w:t>
      </w:r>
      <w:r>
        <w:rPr>
          <w:rFonts w:ascii="Times New Roman" w:hAnsi="Times New Roman" w:cs="Times New Roman"/>
          <w:b/>
          <w:sz w:val="24"/>
          <w:szCs w:val="24"/>
        </w:rPr>
        <w:t xml:space="preserve"> 10 marks.</w:t>
      </w:r>
    </w:p>
    <w:p w:rsidR="00FB6474" w:rsidRDefault="00787D3F" w:rsidP="00FB6474">
      <w:pPr>
        <w:shd w:val="clear" w:color="auto" w:fill="FBFBFB"/>
        <w:spacing w:after="75" w:line="240" w:lineRule="auto"/>
        <w:ind w:right="375"/>
        <w:rPr>
          <w:sz w:val="28"/>
          <w:szCs w:val="28"/>
        </w:rPr>
      </w:pPr>
      <w:r w:rsidRPr="00FA7FE9">
        <w:rPr>
          <w:sz w:val="28"/>
          <w:szCs w:val="28"/>
        </w:rPr>
        <w:t xml:space="preserve">Q1: Distinguish </w:t>
      </w:r>
      <w:r w:rsidR="006C4171">
        <w:rPr>
          <w:sz w:val="28"/>
          <w:szCs w:val="28"/>
        </w:rPr>
        <w:t xml:space="preserve">the </w:t>
      </w:r>
      <w:r w:rsidRPr="00FA7FE9">
        <w:rPr>
          <w:sz w:val="28"/>
          <w:szCs w:val="28"/>
        </w:rPr>
        <w:t>fibrous capsule and articular disc?</w:t>
      </w:r>
    </w:p>
    <w:p w:rsidR="00706CA1" w:rsidRPr="00FA7FE9" w:rsidRDefault="00706CA1" w:rsidP="00FB6474">
      <w:pPr>
        <w:shd w:val="clear" w:color="auto" w:fill="FBFBFB"/>
        <w:spacing w:after="75" w:line="240" w:lineRule="auto"/>
        <w:ind w:right="375"/>
        <w:rPr>
          <w:sz w:val="28"/>
          <w:szCs w:val="28"/>
        </w:rPr>
      </w:pPr>
    </w:p>
    <w:p w:rsidR="00787D3F" w:rsidRDefault="00787D3F" w:rsidP="00FB6474">
      <w:pPr>
        <w:shd w:val="clear" w:color="auto" w:fill="FBFBFB"/>
        <w:spacing w:after="75" w:line="240" w:lineRule="auto"/>
        <w:ind w:right="375"/>
        <w:rPr>
          <w:sz w:val="28"/>
          <w:szCs w:val="28"/>
        </w:rPr>
      </w:pPr>
      <w:r w:rsidRPr="00FA7FE9">
        <w:rPr>
          <w:sz w:val="28"/>
          <w:szCs w:val="28"/>
        </w:rPr>
        <w:t xml:space="preserve">Q2: Write </w:t>
      </w:r>
      <w:r w:rsidR="006C4171">
        <w:rPr>
          <w:sz w:val="28"/>
          <w:szCs w:val="28"/>
        </w:rPr>
        <w:t xml:space="preserve">a </w:t>
      </w:r>
      <w:r w:rsidRPr="00FA7FE9">
        <w:rPr>
          <w:sz w:val="28"/>
          <w:szCs w:val="28"/>
        </w:rPr>
        <w:t xml:space="preserve">short note on </w:t>
      </w:r>
      <w:r w:rsidR="006C4171">
        <w:rPr>
          <w:sz w:val="28"/>
          <w:szCs w:val="28"/>
        </w:rPr>
        <w:t xml:space="preserve">the </w:t>
      </w:r>
      <w:r w:rsidRPr="00FA7FE9">
        <w:rPr>
          <w:sz w:val="28"/>
          <w:szCs w:val="28"/>
        </w:rPr>
        <w:t>clinical consideration of salivary glands.</w:t>
      </w:r>
    </w:p>
    <w:p w:rsidR="00706CA1" w:rsidRPr="00FA7FE9" w:rsidRDefault="00706CA1" w:rsidP="00FB6474">
      <w:pPr>
        <w:shd w:val="clear" w:color="auto" w:fill="FBFBFB"/>
        <w:spacing w:after="75" w:line="240" w:lineRule="auto"/>
        <w:ind w:right="375"/>
        <w:rPr>
          <w:sz w:val="28"/>
          <w:szCs w:val="28"/>
        </w:rPr>
      </w:pPr>
    </w:p>
    <w:p w:rsidR="00787D3F" w:rsidRDefault="00787D3F" w:rsidP="00FB6474">
      <w:pPr>
        <w:shd w:val="clear" w:color="auto" w:fill="FBFBFB"/>
        <w:spacing w:after="75" w:line="240" w:lineRule="auto"/>
        <w:ind w:right="375"/>
        <w:rPr>
          <w:sz w:val="28"/>
          <w:szCs w:val="28"/>
        </w:rPr>
      </w:pPr>
      <w:r w:rsidRPr="00FA7FE9">
        <w:rPr>
          <w:sz w:val="28"/>
          <w:szCs w:val="28"/>
        </w:rPr>
        <w:t xml:space="preserve">Q3: </w:t>
      </w:r>
      <w:r w:rsidR="00FA7FE9" w:rsidRPr="00FA7FE9">
        <w:rPr>
          <w:sz w:val="28"/>
          <w:szCs w:val="28"/>
        </w:rPr>
        <w:t xml:space="preserve">Describe the factors that play </w:t>
      </w:r>
      <w:r w:rsidR="006C4171">
        <w:rPr>
          <w:sz w:val="28"/>
          <w:szCs w:val="28"/>
        </w:rPr>
        <w:t xml:space="preserve">a </w:t>
      </w:r>
      <w:r w:rsidR="00FA7FE9" w:rsidRPr="00FA7FE9">
        <w:rPr>
          <w:sz w:val="28"/>
          <w:szCs w:val="28"/>
        </w:rPr>
        <w:t xml:space="preserve">role in shading? </w:t>
      </w:r>
    </w:p>
    <w:p w:rsidR="00706CA1" w:rsidRPr="00FA7FE9" w:rsidRDefault="00706CA1" w:rsidP="00FB6474">
      <w:pPr>
        <w:shd w:val="clear" w:color="auto" w:fill="FBFBFB"/>
        <w:spacing w:after="75" w:line="240" w:lineRule="auto"/>
        <w:ind w:right="375"/>
        <w:rPr>
          <w:sz w:val="28"/>
          <w:szCs w:val="28"/>
        </w:rPr>
      </w:pPr>
    </w:p>
    <w:p w:rsidR="00FA7FE9" w:rsidRDefault="00FA7FE9" w:rsidP="00FB6474">
      <w:pPr>
        <w:shd w:val="clear" w:color="auto" w:fill="FBFBFB"/>
        <w:spacing w:after="75" w:line="240" w:lineRule="auto"/>
        <w:ind w:right="375"/>
        <w:rPr>
          <w:sz w:val="28"/>
          <w:szCs w:val="28"/>
        </w:rPr>
      </w:pPr>
      <w:r w:rsidRPr="00FA7FE9">
        <w:rPr>
          <w:sz w:val="28"/>
          <w:szCs w:val="28"/>
        </w:rPr>
        <w:t>Q4:</w:t>
      </w:r>
      <w:r>
        <w:rPr>
          <w:sz w:val="28"/>
          <w:szCs w:val="28"/>
        </w:rPr>
        <w:t xml:space="preserve"> Explain the classification of tooth movement?</w:t>
      </w:r>
    </w:p>
    <w:p w:rsidR="00706CA1" w:rsidRDefault="00706CA1" w:rsidP="00FB6474">
      <w:pPr>
        <w:shd w:val="clear" w:color="auto" w:fill="FBFBFB"/>
        <w:spacing w:after="75" w:line="240" w:lineRule="auto"/>
        <w:ind w:right="375"/>
        <w:rPr>
          <w:sz w:val="28"/>
          <w:szCs w:val="28"/>
        </w:rPr>
      </w:pPr>
    </w:p>
    <w:p w:rsidR="00FA7FE9" w:rsidRPr="00FA7FE9" w:rsidRDefault="00FA7FE9" w:rsidP="00FB6474">
      <w:pPr>
        <w:shd w:val="clear" w:color="auto" w:fill="FBFBFB"/>
        <w:spacing w:after="75" w:line="240" w:lineRule="auto"/>
        <w:ind w:right="375"/>
        <w:rPr>
          <w:sz w:val="28"/>
          <w:szCs w:val="28"/>
        </w:rPr>
      </w:pPr>
      <w:r>
        <w:rPr>
          <w:sz w:val="28"/>
          <w:szCs w:val="28"/>
        </w:rPr>
        <w:t xml:space="preserve">Q5: </w:t>
      </w:r>
      <w:r w:rsidR="00706CA1">
        <w:rPr>
          <w:sz w:val="28"/>
          <w:szCs w:val="28"/>
        </w:rPr>
        <w:t>Enlist the function and component of TMJ.</w:t>
      </w:r>
    </w:p>
    <w:p w:rsidR="008F6116" w:rsidRPr="00FB6474" w:rsidRDefault="008F6116" w:rsidP="00FB6474">
      <w:pPr>
        <w:shd w:val="clear" w:color="auto" w:fill="FBFBFB"/>
        <w:spacing w:after="75" w:line="240" w:lineRule="auto"/>
        <w:ind w:right="375"/>
      </w:pPr>
      <w:r w:rsidRPr="008F6116">
        <w:rPr>
          <w:b/>
        </w:rPr>
        <w:t>_______________________________________________________________________________</w:t>
      </w:r>
    </w:p>
    <w:p w:rsidR="00971E97" w:rsidRDefault="008F6116" w:rsidP="008F6116">
      <w:pPr>
        <w:tabs>
          <w:tab w:val="left" w:pos="7596"/>
        </w:tabs>
        <w:jc w:val="center"/>
        <w:rPr>
          <w:rFonts w:ascii="Algerian" w:hAnsi="Algerian"/>
        </w:rPr>
      </w:pPr>
      <w:r w:rsidRPr="008F6116">
        <w:rPr>
          <w:rFonts w:ascii="Algerian" w:hAnsi="Algerian"/>
        </w:rPr>
        <w:t>Good luck.</w:t>
      </w:r>
    </w:p>
    <w:p w:rsidR="00724E99" w:rsidRDefault="009E319A" w:rsidP="00724E99">
      <w:p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>
        <w:rPr>
          <w:rFonts w:ascii="Times New Roman" w:hAnsi="Times New Roman" w:cs="Times New Roman"/>
          <w:b/>
          <w:bCs/>
          <w:sz w:val="32"/>
          <w:szCs w:val="32"/>
        </w:rPr>
        <w:t>Ans</w:t>
      </w:r>
      <w:proofErr w:type="spellEnd"/>
      <w:r>
        <w:rPr>
          <w:rFonts w:ascii="Times New Roman" w:hAnsi="Times New Roman" w:cs="Times New Roman"/>
          <w:b/>
          <w:bCs/>
          <w:sz w:val="32"/>
          <w:szCs w:val="32"/>
        </w:rPr>
        <w:t xml:space="preserve"> 1:</w:t>
      </w:r>
    </w:p>
    <w:p w:rsidR="00B51E05" w:rsidRDefault="00BC47F9" w:rsidP="00724E99">
      <w:p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Fibrous capsule:-</w:t>
      </w:r>
    </w:p>
    <w:p w:rsidR="00BC47F9" w:rsidRPr="006D4F2B" w:rsidRDefault="006D4F2B" w:rsidP="00BC47F9">
      <w:pPr>
        <w:pStyle w:val="ListParagraph"/>
        <w:numPr>
          <w:ilvl w:val="0"/>
          <w:numId w:val="5"/>
        </w:numPr>
        <w:tabs>
          <w:tab w:val="left" w:pos="7596"/>
        </w:tabs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 xml:space="preserve">Above to the anterior </w:t>
      </w:r>
      <w:proofErr w:type="spellStart"/>
      <w:r>
        <w:rPr>
          <w:rFonts w:ascii="Times New Roman" w:hAnsi="Times New Roman" w:cs="Times New Roman"/>
          <w:sz w:val="28"/>
          <w:szCs w:val="28"/>
        </w:rPr>
        <w:t>adg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of the </w:t>
      </w:r>
      <w:proofErr w:type="spellStart"/>
      <w:r>
        <w:rPr>
          <w:rFonts w:ascii="Times New Roman" w:hAnsi="Times New Roman" w:cs="Times New Roman"/>
          <w:sz w:val="28"/>
          <w:szCs w:val="28"/>
        </w:rPr>
        <w:t>preglenoid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plane</w:t>
      </w:r>
    </w:p>
    <w:p w:rsidR="006D4F2B" w:rsidRPr="001E1D22" w:rsidRDefault="00676BA3" w:rsidP="00BC47F9">
      <w:pPr>
        <w:pStyle w:val="ListParagraph"/>
        <w:numPr>
          <w:ilvl w:val="0"/>
          <w:numId w:val="5"/>
        </w:numPr>
        <w:tabs>
          <w:tab w:val="left" w:pos="7596"/>
        </w:tabs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 xml:space="preserve">Posteriorly to the </w:t>
      </w:r>
      <w:proofErr w:type="spellStart"/>
      <w:r>
        <w:rPr>
          <w:rFonts w:ascii="Times New Roman" w:hAnsi="Times New Roman" w:cs="Times New Roman"/>
          <w:sz w:val="28"/>
          <w:szCs w:val="28"/>
        </w:rPr>
        <w:t>aquamotympanic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fissure, between these to the </w:t>
      </w:r>
      <w:proofErr w:type="spellStart"/>
      <w:r>
        <w:rPr>
          <w:rFonts w:ascii="Times New Roman" w:hAnsi="Times New Roman" w:cs="Times New Roman"/>
          <w:sz w:val="28"/>
          <w:szCs w:val="28"/>
        </w:rPr>
        <w:t>adge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of the articular </w:t>
      </w:r>
      <w:r w:rsidR="001E1D22">
        <w:rPr>
          <w:rFonts w:ascii="Times New Roman" w:hAnsi="Times New Roman" w:cs="Times New Roman"/>
          <w:sz w:val="28"/>
          <w:szCs w:val="28"/>
        </w:rPr>
        <w:t>fossa</w:t>
      </w:r>
    </w:p>
    <w:p w:rsidR="001E1D22" w:rsidRPr="001E1D22" w:rsidRDefault="001E1D22" w:rsidP="00BC47F9">
      <w:pPr>
        <w:pStyle w:val="ListParagraph"/>
        <w:numPr>
          <w:ilvl w:val="0"/>
          <w:numId w:val="5"/>
        </w:numPr>
        <w:tabs>
          <w:tab w:val="left" w:pos="7596"/>
        </w:tabs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Below to the periphery of the neck of the mandible</w:t>
      </w:r>
    </w:p>
    <w:p w:rsidR="001E1D22" w:rsidRDefault="0089330D" w:rsidP="0089330D">
      <w:p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Articular disc:-</w:t>
      </w:r>
    </w:p>
    <w:p w:rsidR="0089330D" w:rsidRPr="00147659" w:rsidRDefault="0089330D" w:rsidP="0089330D">
      <w:pPr>
        <w:pStyle w:val="ListParagraph"/>
        <w:numPr>
          <w:ilvl w:val="0"/>
          <w:numId w:val="6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</w:rPr>
        <w:t xml:space="preserve">The articular </w:t>
      </w:r>
      <w:r w:rsidR="00147659">
        <w:rPr>
          <w:rFonts w:ascii="Times New Roman" w:hAnsi="Times New Roman" w:cs="Times New Roman"/>
          <w:sz w:val="32"/>
          <w:szCs w:val="32"/>
        </w:rPr>
        <w:t>disc is the most important anatomic structure of the TMJ</w:t>
      </w:r>
    </w:p>
    <w:p w:rsidR="00147659" w:rsidRPr="00C10A1D" w:rsidRDefault="006562A0" w:rsidP="0089330D">
      <w:pPr>
        <w:pStyle w:val="ListParagraph"/>
        <w:numPr>
          <w:ilvl w:val="0"/>
          <w:numId w:val="6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</w:rPr>
        <w:lastRenderedPageBreak/>
        <w:t xml:space="preserve">It is a biconcave </w:t>
      </w:r>
      <w:proofErr w:type="spellStart"/>
      <w:r>
        <w:rPr>
          <w:rFonts w:ascii="Times New Roman" w:hAnsi="Times New Roman" w:cs="Times New Roman"/>
          <w:sz w:val="32"/>
          <w:szCs w:val="32"/>
        </w:rPr>
        <w:t>fibrocartilagmous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structure located </w:t>
      </w:r>
      <w:r w:rsidR="00C10A1D">
        <w:rPr>
          <w:rFonts w:ascii="Times New Roman" w:hAnsi="Times New Roman" w:cs="Times New Roman"/>
          <w:sz w:val="32"/>
          <w:szCs w:val="32"/>
        </w:rPr>
        <w:t>between the mandibular condyle and the temporal bone component of the joint.</w:t>
      </w:r>
    </w:p>
    <w:p w:rsidR="00C10A1D" w:rsidRPr="002827BF" w:rsidRDefault="00C10A1D" w:rsidP="0089330D">
      <w:pPr>
        <w:pStyle w:val="ListParagraph"/>
        <w:numPr>
          <w:ilvl w:val="0"/>
          <w:numId w:val="6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</w:rPr>
        <w:t xml:space="preserve">Function to accommodate </w:t>
      </w:r>
      <w:r w:rsidR="00D11357">
        <w:rPr>
          <w:rFonts w:ascii="Times New Roman" w:hAnsi="Times New Roman" w:cs="Times New Roman"/>
          <w:sz w:val="32"/>
          <w:szCs w:val="32"/>
        </w:rPr>
        <w:t xml:space="preserve">a hinging action as well as the gliding action between </w:t>
      </w:r>
      <w:r w:rsidR="002827BF">
        <w:rPr>
          <w:rFonts w:ascii="Times New Roman" w:hAnsi="Times New Roman" w:cs="Times New Roman"/>
          <w:sz w:val="32"/>
          <w:szCs w:val="32"/>
        </w:rPr>
        <w:t>the temporal and mandibular articular bone.</w:t>
      </w:r>
    </w:p>
    <w:p w:rsidR="002827BF" w:rsidRDefault="002827BF" w:rsidP="002827BF">
      <w:p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>
        <w:rPr>
          <w:rFonts w:ascii="Times New Roman" w:hAnsi="Times New Roman" w:cs="Times New Roman"/>
          <w:b/>
          <w:bCs/>
          <w:sz w:val="32"/>
          <w:szCs w:val="32"/>
        </w:rPr>
        <w:t>Ans</w:t>
      </w:r>
      <w:proofErr w:type="spellEnd"/>
      <w:r>
        <w:rPr>
          <w:rFonts w:ascii="Times New Roman" w:hAnsi="Times New Roman" w:cs="Times New Roman"/>
          <w:b/>
          <w:bCs/>
          <w:sz w:val="32"/>
          <w:szCs w:val="32"/>
        </w:rPr>
        <w:t xml:space="preserve"> 2:</w:t>
      </w:r>
    </w:p>
    <w:p w:rsidR="002827BF" w:rsidRDefault="00BF559F" w:rsidP="002827BF">
      <w:p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Clinical consideration of salivary gland:-</w:t>
      </w:r>
    </w:p>
    <w:p w:rsidR="009E319A" w:rsidRDefault="00AE0F51" w:rsidP="00724E99">
      <w:p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proofErr w:type="spellStart"/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Xerostomia</w:t>
      </w:r>
      <w:proofErr w:type="spellEnd"/>
    </w:p>
    <w:p w:rsidR="00AE0F51" w:rsidRPr="00AE0F51" w:rsidRDefault="00AE0F51" w:rsidP="00AE0F51">
      <w:pPr>
        <w:pStyle w:val="ListParagraph"/>
        <w:numPr>
          <w:ilvl w:val="0"/>
          <w:numId w:val="8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</w:rPr>
        <w:t>Drug central or peripheral intonation of SG</w:t>
      </w:r>
    </w:p>
    <w:p w:rsidR="00DC6AD7" w:rsidRDefault="00DC6AD7" w:rsidP="00DC6AD7">
      <w:p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Destruction of SG</w:t>
      </w:r>
    </w:p>
    <w:p w:rsidR="00DC6AD7" w:rsidRDefault="00DC6AD7" w:rsidP="00DC6AD7">
      <w:pPr>
        <w:pStyle w:val="ListParagraph"/>
        <w:numPr>
          <w:ilvl w:val="0"/>
          <w:numId w:val="8"/>
        </w:numPr>
        <w:tabs>
          <w:tab w:val="left" w:pos="7596"/>
        </w:tabs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Radiotherapy </w:t>
      </w:r>
      <w:r w:rsidR="00255C34">
        <w:rPr>
          <w:rFonts w:ascii="Times New Roman" w:hAnsi="Times New Roman" w:cs="Times New Roman"/>
          <w:sz w:val="32"/>
          <w:szCs w:val="32"/>
        </w:rPr>
        <w:t xml:space="preserve">to H and N region </w:t>
      </w:r>
    </w:p>
    <w:p w:rsidR="00BE3A9D" w:rsidRDefault="00BE3A9D" w:rsidP="00DC6AD7">
      <w:pPr>
        <w:pStyle w:val="ListParagraph"/>
        <w:numPr>
          <w:ilvl w:val="0"/>
          <w:numId w:val="8"/>
        </w:numPr>
        <w:tabs>
          <w:tab w:val="left" w:pos="7596"/>
        </w:tabs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Chemotherapy </w:t>
      </w:r>
    </w:p>
    <w:p w:rsidR="00BE3A9D" w:rsidRDefault="00BE3A9D" w:rsidP="00DC6AD7">
      <w:pPr>
        <w:pStyle w:val="ListParagraph"/>
        <w:numPr>
          <w:ilvl w:val="0"/>
          <w:numId w:val="8"/>
        </w:numPr>
        <w:tabs>
          <w:tab w:val="left" w:pos="7596"/>
        </w:tabs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Bone marrow transplant </w:t>
      </w:r>
    </w:p>
    <w:p w:rsidR="00BE3A9D" w:rsidRDefault="006547CE" w:rsidP="00DC6AD7">
      <w:pPr>
        <w:pStyle w:val="ListParagraph"/>
        <w:numPr>
          <w:ilvl w:val="0"/>
          <w:numId w:val="8"/>
        </w:numPr>
        <w:tabs>
          <w:tab w:val="left" w:pos="7596"/>
        </w:tabs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Autoimmune disease </w:t>
      </w:r>
    </w:p>
    <w:p w:rsidR="006547CE" w:rsidRDefault="006547CE" w:rsidP="00DC6AD7">
      <w:pPr>
        <w:pStyle w:val="ListParagraph"/>
        <w:numPr>
          <w:ilvl w:val="0"/>
          <w:numId w:val="8"/>
        </w:numPr>
        <w:tabs>
          <w:tab w:val="left" w:pos="7596"/>
        </w:tabs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Lymphocyte destruction </w:t>
      </w:r>
    </w:p>
    <w:p w:rsidR="00D25857" w:rsidRDefault="00D25857" w:rsidP="00D25857">
      <w:p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Physiological factor </w:t>
      </w:r>
    </w:p>
    <w:p w:rsidR="00D25857" w:rsidRPr="003D624B" w:rsidRDefault="00D96F81" w:rsidP="00D25857">
      <w:pPr>
        <w:pStyle w:val="ListParagraph"/>
        <w:numPr>
          <w:ilvl w:val="0"/>
          <w:numId w:val="9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</w:rPr>
        <w:t xml:space="preserve">Loss of protective effect of salivary buffer increase </w:t>
      </w:r>
      <w:r w:rsidR="003D624B">
        <w:rPr>
          <w:rFonts w:ascii="Times New Roman" w:hAnsi="Times New Roman" w:cs="Times New Roman"/>
          <w:sz w:val="32"/>
          <w:szCs w:val="32"/>
        </w:rPr>
        <w:t xml:space="preserve">susceptibility to infection </w:t>
      </w:r>
    </w:p>
    <w:p w:rsidR="003D624B" w:rsidRPr="003D624B" w:rsidRDefault="003D624B" w:rsidP="00D25857">
      <w:pPr>
        <w:pStyle w:val="ListParagraph"/>
        <w:numPr>
          <w:ilvl w:val="0"/>
          <w:numId w:val="9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</w:rPr>
        <w:t xml:space="preserve">Difficult and pain on eating </w:t>
      </w:r>
    </w:p>
    <w:p w:rsidR="003D624B" w:rsidRPr="00A24D4A" w:rsidRDefault="00A24D4A" w:rsidP="00D25857">
      <w:pPr>
        <w:pStyle w:val="ListParagraph"/>
        <w:numPr>
          <w:ilvl w:val="0"/>
          <w:numId w:val="9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</w:rPr>
        <w:t>Temporary saliva</w:t>
      </w:r>
    </w:p>
    <w:p w:rsidR="00A24D4A" w:rsidRPr="00A24D4A" w:rsidRDefault="00A24D4A" w:rsidP="00D25857">
      <w:pPr>
        <w:pStyle w:val="ListParagraph"/>
        <w:numPr>
          <w:ilvl w:val="0"/>
          <w:numId w:val="9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</w:rPr>
        <w:t xml:space="preserve">Drugs like </w:t>
      </w:r>
      <w:proofErr w:type="spellStart"/>
      <w:r>
        <w:rPr>
          <w:rFonts w:ascii="Times New Roman" w:hAnsi="Times New Roman" w:cs="Times New Roman"/>
          <w:sz w:val="32"/>
          <w:szCs w:val="32"/>
        </w:rPr>
        <w:t>pilocarpine</w:t>
      </w:r>
      <w:proofErr w:type="spellEnd"/>
    </w:p>
    <w:p w:rsidR="00A24D4A" w:rsidRDefault="002B7BD4" w:rsidP="002B7BD4">
      <w:p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Age change</w:t>
      </w:r>
    </w:p>
    <w:p w:rsidR="002B7BD4" w:rsidRPr="00462581" w:rsidRDefault="002B7BD4" w:rsidP="002B7BD4">
      <w:pPr>
        <w:pStyle w:val="ListParagraph"/>
        <w:numPr>
          <w:ilvl w:val="0"/>
          <w:numId w:val="10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</w:rPr>
        <w:t xml:space="preserve">Parenchymal </w:t>
      </w:r>
      <w:r w:rsidR="00462581">
        <w:rPr>
          <w:rFonts w:ascii="Times New Roman" w:hAnsi="Times New Roman" w:cs="Times New Roman"/>
          <w:sz w:val="32"/>
          <w:szCs w:val="32"/>
        </w:rPr>
        <w:t xml:space="preserve">cells </w:t>
      </w:r>
      <w:proofErr w:type="spellStart"/>
      <w:r w:rsidR="00462581">
        <w:rPr>
          <w:rFonts w:ascii="Times New Roman" w:hAnsi="Times New Roman" w:cs="Times New Roman"/>
          <w:sz w:val="32"/>
          <w:szCs w:val="32"/>
        </w:rPr>
        <w:t>cells</w:t>
      </w:r>
      <w:proofErr w:type="spellEnd"/>
      <w:r w:rsidR="00462581">
        <w:rPr>
          <w:rFonts w:ascii="Times New Roman" w:hAnsi="Times New Roman" w:cs="Times New Roman"/>
          <w:sz w:val="32"/>
          <w:szCs w:val="32"/>
        </w:rPr>
        <w:t xml:space="preserve"> replace by adipose tissue </w:t>
      </w:r>
    </w:p>
    <w:p w:rsidR="00462581" w:rsidRPr="00462581" w:rsidRDefault="00462581" w:rsidP="002B7BD4">
      <w:pPr>
        <w:pStyle w:val="ListParagraph"/>
        <w:numPr>
          <w:ilvl w:val="0"/>
          <w:numId w:val="10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</w:rPr>
        <w:t xml:space="preserve">Decrease salivary production </w:t>
      </w:r>
    </w:p>
    <w:p w:rsidR="00462581" w:rsidRPr="00A67480" w:rsidRDefault="00A67480" w:rsidP="002B7BD4">
      <w:pPr>
        <w:pStyle w:val="ListParagraph"/>
        <w:numPr>
          <w:ilvl w:val="0"/>
          <w:numId w:val="10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</w:rPr>
        <w:t xml:space="preserve">Resting saliva from there </w:t>
      </w:r>
      <w:proofErr w:type="spellStart"/>
      <w:r>
        <w:rPr>
          <w:rFonts w:ascii="Times New Roman" w:hAnsi="Times New Roman" w:cs="Times New Roman"/>
          <w:sz w:val="32"/>
          <w:szCs w:val="32"/>
        </w:rPr>
        <w:t>noraml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range</w:t>
      </w:r>
    </w:p>
    <w:p w:rsidR="00A67480" w:rsidRDefault="00A67480" w:rsidP="00A67480">
      <w:p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>
        <w:rPr>
          <w:rFonts w:ascii="Times New Roman" w:hAnsi="Times New Roman" w:cs="Times New Roman"/>
          <w:b/>
          <w:bCs/>
          <w:sz w:val="32"/>
          <w:szCs w:val="32"/>
        </w:rPr>
        <w:t>Ans</w:t>
      </w:r>
      <w:proofErr w:type="spellEnd"/>
      <w:r>
        <w:rPr>
          <w:rFonts w:ascii="Times New Roman" w:hAnsi="Times New Roman" w:cs="Times New Roman"/>
          <w:b/>
          <w:bCs/>
          <w:sz w:val="32"/>
          <w:szCs w:val="32"/>
        </w:rPr>
        <w:t xml:space="preserve"> 3:</w:t>
      </w:r>
    </w:p>
    <w:p w:rsidR="00A67480" w:rsidRDefault="00290CDB" w:rsidP="00A67480">
      <w:p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Factor play role in shedding:-</w:t>
      </w:r>
    </w:p>
    <w:p w:rsidR="00290CDB" w:rsidRPr="00FE5090" w:rsidRDefault="00FE5090" w:rsidP="00290CDB">
      <w:pPr>
        <w:pStyle w:val="ListParagraph"/>
        <w:numPr>
          <w:ilvl w:val="0"/>
          <w:numId w:val="11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</w:rPr>
        <w:t xml:space="preserve">Pressure from </w:t>
      </w:r>
      <w:proofErr w:type="spellStart"/>
      <w:r>
        <w:rPr>
          <w:rFonts w:ascii="Times New Roman" w:hAnsi="Times New Roman" w:cs="Times New Roman"/>
          <w:sz w:val="32"/>
          <w:szCs w:val="32"/>
        </w:rPr>
        <w:t>succesional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teeth</w:t>
      </w:r>
    </w:p>
    <w:p w:rsidR="00FE5090" w:rsidRPr="00E26FB1" w:rsidRDefault="00FE5090" w:rsidP="00290CDB">
      <w:pPr>
        <w:pStyle w:val="ListParagraph"/>
        <w:numPr>
          <w:ilvl w:val="0"/>
          <w:numId w:val="11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proofErr w:type="spellStart"/>
      <w:r>
        <w:rPr>
          <w:rFonts w:ascii="Times New Roman" w:hAnsi="Times New Roman" w:cs="Times New Roman"/>
          <w:sz w:val="32"/>
          <w:szCs w:val="32"/>
        </w:rPr>
        <w:lastRenderedPageBreak/>
        <w:t>Grwoth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-&gt; face and jaw enlargement of masticatory muscles </w:t>
      </w:r>
      <w:r w:rsidR="00E26FB1">
        <w:rPr>
          <w:rFonts w:ascii="Times New Roman" w:hAnsi="Times New Roman" w:cs="Times New Roman"/>
          <w:sz w:val="32"/>
          <w:szCs w:val="32"/>
        </w:rPr>
        <w:t xml:space="preserve">increase the force </w:t>
      </w:r>
    </w:p>
    <w:p w:rsidR="00E26FB1" w:rsidRPr="000D1116" w:rsidRDefault="00E26FB1" w:rsidP="00290CDB">
      <w:pPr>
        <w:pStyle w:val="ListParagraph"/>
        <w:numPr>
          <w:ilvl w:val="0"/>
          <w:numId w:val="11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</w:rPr>
        <w:t xml:space="preserve">Pressure + enlargement = loss of supporting tissue </w:t>
      </w:r>
      <w:r w:rsidR="000D1116">
        <w:rPr>
          <w:rFonts w:ascii="Times New Roman" w:hAnsi="Times New Roman" w:cs="Times New Roman"/>
          <w:sz w:val="32"/>
          <w:szCs w:val="32"/>
        </w:rPr>
        <w:t xml:space="preserve">then tooth exfoliation accelerate. </w:t>
      </w:r>
    </w:p>
    <w:p w:rsidR="000D1116" w:rsidRDefault="000D1116" w:rsidP="000D1116">
      <w:p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Ans4:</w:t>
      </w:r>
    </w:p>
    <w:p w:rsidR="000D1116" w:rsidRDefault="00D51134" w:rsidP="000D1116">
      <w:p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Classification of tooth movement:-</w:t>
      </w:r>
    </w:p>
    <w:p w:rsidR="00D51134" w:rsidRPr="00482327" w:rsidRDefault="00D51134" w:rsidP="00D51134">
      <w:pPr>
        <w:pStyle w:val="ListParagraph"/>
        <w:numPr>
          <w:ilvl w:val="0"/>
          <w:numId w:val="12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Physiological </w:t>
      </w:r>
      <w:r w:rsidR="00482327">
        <w:rPr>
          <w:rFonts w:ascii="Times New Roman" w:hAnsi="Times New Roman" w:cs="Times New Roman"/>
          <w:sz w:val="32"/>
          <w:szCs w:val="32"/>
        </w:rPr>
        <w:t xml:space="preserve">tooth movement take place during and after </w:t>
      </w:r>
      <w:proofErr w:type="spellStart"/>
      <w:r w:rsidR="00482327">
        <w:rPr>
          <w:rFonts w:ascii="Times New Roman" w:hAnsi="Times New Roman" w:cs="Times New Roman"/>
          <w:sz w:val="32"/>
          <w:szCs w:val="32"/>
        </w:rPr>
        <w:t>tootg</w:t>
      </w:r>
      <w:proofErr w:type="spellEnd"/>
      <w:r w:rsidR="00482327">
        <w:rPr>
          <w:rFonts w:ascii="Times New Roman" w:hAnsi="Times New Roman" w:cs="Times New Roman"/>
          <w:sz w:val="32"/>
          <w:szCs w:val="32"/>
        </w:rPr>
        <w:t xml:space="preserve"> eruption </w:t>
      </w:r>
    </w:p>
    <w:p w:rsidR="00482327" w:rsidRPr="00F974A9" w:rsidRDefault="00482327" w:rsidP="00D51134">
      <w:pPr>
        <w:pStyle w:val="ListParagraph"/>
        <w:numPr>
          <w:ilvl w:val="0"/>
          <w:numId w:val="12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Include tooth eruption</w:t>
      </w:r>
      <w:r w:rsidR="00F974A9">
        <w:rPr>
          <w:rFonts w:ascii="Times New Roman" w:hAnsi="Times New Roman" w:cs="Times New Roman"/>
          <w:sz w:val="32"/>
          <w:szCs w:val="32"/>
        </w:rPr>
        <w:t>, migration or drifting of teeth, change in tooth position during mastication</w:t>
      </w:r>
    </w:p>
    <w:p w:rsidR="00F974A9" w:rsidRPr="00F974A9" w:rsidRDefault="00F974A9" w:rsidP="00D51134">
      <w:pPr>
        <w:pStyle w:val="ListParagraph"/>
        <w:numPr>
          <w:ilvl w:val="0"/>
          <w:numId w:val="12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Pathological tooth movement mean if any disease cause</w:t>
      </w:r>
    </w:p>
    <w:p w:rsidR="00F974A9" w:rsidRDefault="00B15627" w:rsidP="00B15627">
      <w:pPr>
        <w:tabs>
          <w:tab w:val="left" w:pos="7596"/>
        </w:tabs>
        <w:ind w:left="360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Force</w:t>
      </w:r>
    </w:p>
    <w:p w:rsidR="00B15627" w:rsidRPr="00B15627" w:rsidRDefault="00B15627" w:rsidP="00B15627">
      <w:pPr>
        <w:pStyle w:val="ListParagraph"/>
        <w:numPr>
          <w:ilvl w:val="0"/>
          <w:numId w:val="13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Application </w:t>
      </w:r>
    </w:p>
    <w:p w:rsidR="00B15627" w:rsidRPr="00B15627" w:rsidRDefault="00B15627" w:rsidP="00B15627">
      <w:pPr>
        <w:pStyle w:val="ListParagraph"/>
        <w:numPr>
          <w:ilvl w:val="0"/>
          <w:numId w:val="13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Elimination </w:t>
      </w:r>
    </w:p>
    <w:p w:rsidR="00B15627" w:rsidRDefault="00DE29DB" w:rsidP="00B15627">
      <w:p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Effects of force</w:t>
      </w:r>
    </w:p>
    <w:p w:rsidR="00DE29DB" w:rsidRPr="00DE29DB" w:rsidRDefault="00DE29DB" w:rsidP="00DE29DB">
      <w:pPr>
        <w:pStyle w:val="ListParagraph"/>
        <w:numPr>
          <w:ilvl w:val="0"/>
          <w:numId w:val="14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On bone teeth </w:t>
      </w:r>
    </w:p>
    <w:p w:rsidR="00DE29DB" w:rsidRPr="00283789" w:rsidRDefault="00DE29DB" w:rsidP="00DE29DB">
      <w:pPr>
        <w:pStyle w:val="ListParagraph"/>
        <w:numPr>
          <w:ilvl w:val="0"/>
          <w:numId w:val="14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Tension-&gt; </w:t>
      </w:r>
      <w:r w:rsidR="00283789">
        <w:rPr>
          <w:rFonts w:ascii="Times New Roman" w:hAnsi="Times New Roman" w:cs="Times New Roman"/>
          <w:sz w:val="32"/>
          <w:szCs w:val="32"/>
        </w:rPr>
        <w:t>bone formation-&gt; osteoblasts</w:t>
      </w:r>
    </w:p>
    <w:p w:rsidR="00283789" w:rsidRPr="00434D56" w:rsidRDefault="00283789" w:rsidP="00283789">
      <w:pPr>
        <w:pStyle w:val="ListParagraph"/>
        <w:numPr>
          <w:ilvl w:val="0"/>
          <w:numId w:val="14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ompression-&gt;</w:t>
      </w:r>
      <w:r w:rsidR="00434D56">
        <w:rPr>
          <w:rFonts w:ascii="Times New Roman" w:hAnsi="Times New Roman" w:cs="Times New Roman"/>
          <w:sz w:val="32"/>
          <w:szCs w:val="32"/>
        </w:rPr>
        <w:t xml:space="preserve"> bone </w:t>
      </w:r>
      <w:proofErr w:type="spellStart"/>
      <w:r w:rsidR="00434D56">
        <w:rPr>
          <w:rFonts w:ascii="Times New Roman" w:hAnsi="Times New Roman" w:cs="Times New Roman"/>
          <w:sz w:val="32"/>
          <w:szCs w:val="32"/>
        </w:rPr>
        <w:t>resroption</w:t>
      </w:r>
      <w:proofErr w:type="spellEnd"/>
      <w:r w:rsidR="00434D56">
        <w:rPr>
          <w:rFonts w:ascii="Times New Roman" w:hAnsi="Times New Roman" w:cs="Times New Roman"/>
          <w:sz w:val="32"/>
          <w:szCs w:val="32"/>
        </w:rPr>
        <w:t xml:space="preserve"> -&gt; osteoblasts </w:t>
      </w:r>
    </w:p>
    <w:p w:rsidR="00434D56" w:rsidRDefault="00434D56" w:rsidP="00434D56">
      <w:p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Magnitude of force </w:t>
      </w:r>
    </w:p>
    <w:p w:rsidR="00434D56" w:rsidRPr="00434D56" w:rsidRDefault="00434D56" w:rsidP="00434D56">
      <w:pPr>
        <w:pStyle w:val="ListParagraph"/>
        <w:numPr>
          <w:ilvl w:val="0"/>
          <w:numId w:val="15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7 to 8 grams</w:t>
      </w:r>
    </w:p>
    <w:p w:rsidR="00434D56" w:rsidRDefault="00BB5770" w:rsidP="00434D56">
      <w:p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Duration of force </w:t>
      </w:r>
    </w:p>
    <w:p w:rsidR="00BB5770" w:rsidRPr="00BB5770" w:rsidRDefault="00BB5770" w:rsidP="00BB5770">
      <w:pPr>
        <w:pStyle w:val="ListParagraph"/>
        <w:numPr>
          <w:ilvl w:val="0"/>
          <w:numId w:val="15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4 to 6 </w:t>
      </w:r>
      <w:proofErr w:type="spellStart"/>
      <w:r>
        <w:rPr>
          <w:rFonts w:ascii="Times New Roman" w:hAnsi="Times New Roman" w:cs="Times New Roman"/>
          <w:sz w:val="32"/>
          <w:szCs w:val="32"/>
        </w:rPr>
        <w:t>hrs</w:t>
      </w:r>
      <w:proofErr w:type="spellEnd"/>
    </w:p>
    <w:p w:rsidR="00BB5770" w:rsidRDefault="00BB5770" w:rsidP="00BB5770">
      <w:p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</w:p>
    <w:p w:rsidR="00BB5770" w:rsidRDefault="00BB5770" w:rsidP="00BB5770">
      <w:p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>
        <w:rPr>
          <w:rFonts w:ascii="Times New Roman" w:hAnsi="Times New Roman" w:cs="Times New Roman"/>
          <w:b/>
          <w:bCs/>
          <w:sz w:val="32"/>
          <w:szCs w:val="32"/>
        </w:rPr>
        <w:t>Ans</w:t>
      </w:r>
      <w:proofErr w:type="spellEnd"/>
      <w:r>
        <w:rPr>
          <w:rFonts w:ascii="Times New Roman" w:hAnsi="Times New Roman" w:cs="Times New Roman"/>
          <w:b/>
          <w:bCs/>
          <w:sz w:val="32"/>
          <w:szCs w:val="32"/>
        </w:rPr>
        <w:t xml:space="preserve"> 5:</w:t>
      </w:r>
    </w:p>
    <w:p w:rsidR="00BB5770" w:rsidRDefault="001A078E" w:rsidP="00BB5770">
      <w:p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Function of TMJ:-</w:t>
      </w:r>
    </w:p>
    <w:p w:rsidR="001A078E" w:rsidRPr="00657BC1" w:rsidRDefault="00657BC1" w:rsidP="001A078E">
      <w:pPr>
        <w:pStyle w:val="ListParagraph"/>
        <w:numPr>
          <w:ilvl w:val="0"/>
          <w:numId w:val="15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Mastication and speech </w:t>
      </w:r>
    </w:p>
    <w:p w:rsidR="00657BC1" w:rsidRPr="00B13F82" w:rsidRDefault="00657BC1" w:rsidP="00B13F82">
      <w:pPr>
        <w:pStyle w:val="ListParagraph"/>
        <w:numPr>
          <w:ilvl w:val="0"/>
          <w:numId w:val="15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Strong muscles control movement of the jaw </w:t>
      </w:r>
      <w:proofErr w:type="spellStart"/>
      <w:r>
        <w:rPr>
          <w:rFonts w:ascii="Times New Roman" w:hAnsi="Times New Roman" w:cs="Times New Roman"/>
          <w:sz w:val="32"/>
          <w:szCs w:val="32"/>
        </w:rPr>
        <w:t>amd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TMJ</w:t>
      </w:r>
    </w:p>
    <w:p w:rsidR="00B13F82" w:rsidRPr="003C7056" w:rsidRDefault="00B13F82" w:rsidP="00B13F82">
      <w:pPr>
        <w:pStyle w:val="ListParagraph"/>
        <w:numPr>
          <w:ilvl w:val="0"/>
          <w:numId w:val="15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lastRenderedPageBreak/>
        <w:t xml:space="preserve">Movement is guiding by shape of bone, muscle, </w:t>
      </w:r>
      <w:r w:rsidR="003C7056">
        <w:rPr>
          <w:rFonts w:ascii="Times New Roman" w:hAnsi="Times New Roman" w:cs="Times New Roman"/>
          <w:sz w:val="32"/>
          <w:szCs w:val="32"/>
        </w:rPr>
        <w:t>ligament and occlusion pf the teeth</w:t>
      </w:r>
    </w:p>
    <w:p w:rsidR="003C7056" w:rsidRPr="005F4DD4" w:rsidRDefault="005F4DD4" w:rsidP="00B13F82">
      <w:pPr>
        <w:pStyle w:val="ListParagraph"/>
        <w:numPr>
          <w:ilvl w:val="0"/>
          <w:numId w:val="15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Rotation and anterior translation are primary movement </w:t>
      </w:r>
    </w:p>
    <w:p w:rsidR="00965593" w:rsidRPr="0028212C" w:rsidRDefault="00965593" w:rsidP="00965593">
      <w:pPr>
        <w:pStyle w:val="ListParagraph"/>
        <w:numPr>
          <w:ilvl w:val="0"/>
          <w:numId w:val="15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Posterior translation and </w:t>
      </w:r>
      <w:proofErr w:type="spellStart"/>
      <w:r>
        <w:rPr>
          <w:rFonts w:ascii="Times New Roman" w:hAnsi="Times New Roman" w:cs="Times New Roman"/>
          <w:sz w:val="32"/>
          <w:szCs w:val="32"/>
        </w:rPr>
        <w:t>modeletarl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translation are two possible movement of TMJ</w:t>
      </w:r>
    </w:p>
    <w:p w:rsidR="0028212C" w:rsidRPr="003A10F6" w:rsidRDefault="006505BF" w:rsidP="00965593">
      <w:pPr>
        <w:pStyle w:val="ListParagraph"/>
        <w:numPr>
          <w:ilvl w:val="0"/>
          <w:numId w:val="15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The function are influenced </w:t>
      </w:r>
      <w:r w:rsidR="003A10F6">
        <w:rPr>
          <w:rFonts w:ascii="Times New Roman" w:hAnsi="Times New Roman" w:cs="Times New Roman"/>
          <w:sz w:val="32"/>
          <w:szCs w:val="32"/>
        </w:rPr>
        <w:t>by three fundamental factors</w:t>
      </w:r>
    </w:p>
    <w:p w:rsidR="003A10F6" w:rsidRPr="003A10F6" w:rsidRDefault="003A10F6" w:rsidP="00965593">
      <w:pPr>
        <w:pStyle w:val="ListParagraph"/>
        <w:numPr>
          <w:ilvl w:val="0"/>
          <w:numId w:val="15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Anatomical structure of TMJ</w:t>
      </w:r>
    </w:p>
    <w:p w:rsidR="003A10F6" w:rsidRPr="005557A5" w:rsidRDefault="003A10F6" w:rsidP="00965593">
      <w:pPr>
        <w:pStyle w:val="ListParagraph"/>
        <w:numPr>
          <w:ilvl w:val="0"/>
          <w:numId w:val="15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Neuromuscular </w:t>
      </w:r>
      <w:r w:rsidR="005557A5">
        <w:rPr>
          <w:rFonts w:ascii="Times New Roman" w:hAnsi="Times New Roman" w:cs="Times New Roman"/>
          <w:sz w:val="32"/>
          <w:szCs w:val="32"/>
        </w:rPr>
        <w:t xml:space="preserve">mechanism </w:t>
      </w:r>
    </w:p>
    <w:p w:rsidR="005557A5" w:rsidRPr="00965593" w:rsidRDefault="005557A5" w:rsidP="00965593">
      <w:pPr>
        <w:pStyle w:val="ListParagraph"/>
        <w:numPr>
          <w:ilvl w:val="0"/>
          <w:numId w:val="15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Dental occlusion </w:t>
      </w:r>
    </w:p>
    <w:p w:rsidR="00965593" w:rsidRDefault="00965593" w:rsidP="00965593">
      <w:p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Components of TMJ</w:t>
      </w:r>
    </w:p>
    <w:p w:rsidR="00965593" w:rsidRPr="00DE0A08" w:rsidRDefault="00DE0A08" w:rsidP="00965593">
      <w:pPr>
        <w:pStyle w:val="ListParagraph"/>
        <w:numPr>
          <w:ilvl w:val="0"/>
          <w:numId w:val="16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Ligaments Fibrous capsule </w:t>
      </w:r>
    </w:p>
    <w:p w:rsidR="00DE0A08" w:rsidRPr="00DE0A08" w:rsidRDefault="00DE0A08" w:rsidP="00965593">
      <w:pPr>
        <w:pStyle w:val="ListParagraph"/>
        <w:numPr>
          <w:ilvl w:val="0"/>
          <w:numId w:val="16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Articular disc </w:t>
      </w:r>
    </w:p>
    <w:p w:rsidR="00DE0A08" w:rsidRPr="00DE0A08" w:rsidRDefault="00DE0A08" w:rsidP="00965593">
      <w:pPr>
        <w:pStyle w:val="ListParagraph"/>
        <w:numPr>
          <w:ilvl w:val="0"/>
          <w:numId w:val="16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>
        <w:rPr>
          <w:rFonts w:ascii="Times New Roman" w:hAnsi="Times New Roman" w:cs="Times New Roman"/>
          <w:sz w:val="32"/>
          <w:szCs w:val="32"/>
        </w:rPr>
        <w:t>Letral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ligament of jaw</w:t>
      </w:r>
    </w:p>
    <w:p w:rsidR="00DE0A08" w:rsidRPr="00117275" w:rsidRDefault="00DE0A08" w:rsidP="00965593">
      <w:pPr>
        <w:pStyle w:val="ListParagraph"/>
        <w:numPr>
          <w:ilvl w:val="0"/>
          <w:numId w:val="16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>
        <w:rPr>
          <w:rFonts w:ascii="Times New Roman" w:hAnsi="Times New Roman" w:cs="Times New Roman"/>
          <w:sz w:val="32"/>
          <w:szCs w:val="32"/>
        </w:rPr>
        <w:t>Sphenomandibular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r w:rsidR="00117275">
        <w:rPr>
          <w:rFonts w:ascii="Times New Roman" w:hAnsi="Times New Roman" w:cs="Times New Roman"/>
          <w:sz w:val="32"/>
          <w:szCs w:val="32"/>
        </w:rPr>
        <w:t xml:space="preserve">ligament </w:t>
      </w:r>
    </w:p>
    <w:p w:rsidR="00117275" w:rsidRPr="00117275" w:rsidRDefault="00117275" w:rsidP="00965593">
      <w:pPr>
        <w:pStyle w:val="ListParagraph"/>
        <w:numPr>
          <w:ilvl w:val="0"/>
          <w:numId w:val="16"/>
        </w:numPr>
        <w:tabs>
          <w:tab w:val="left" w:pos="7596"/>
        </w:tabs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>
        <w:rPr>
          <w:rFonts w:ascii="Times New Roman" w:hAnsi="Times New Roman" w:cs="Times New Roman"/>
          <w:sz w:val="32"/>
          <w:szCs w:val="32"/>
        </w:rPr>
        <w:t>Stylomandibular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ligament </w:t>
      </w:r>
    </w:p>
    <w:p w:rsidR="00117275" w:rsidRPr="00117275" w:rsidRDefault="00117275" w:rsidP="00117275">
      <w:pPr>
        <w:tabs>
          <w:tab w:val="left" w:pos="7596"/>
        </w:tabs>
        <w:ind w:left="360"/>
        <w:rPr>
          <w:rFonts w:ascii="Times New Roman" w:hAnsi="Times New Roman" w:cs="Times New Roman"/>
          <w:b/>
          <w:bCs/>
          <w:sz w:val="32"/>
          <w:szCs w:val="32"/>
        </w:rPr>
      </w:pPr>
      <w:r w:rsidRPr="00117275">
        <w:rPr>
          <w:rFonts w:ascii="Times New Roman" w:hAnsi="Times New Roman" w:cs="Times New Roman"/>
          <w:sz w:val="32"/>
          <w:szCs w:val="32"/>
        </w:rPr>
        <w:t>-------------------------------------------------------------</w:t>
      </w:r>
    </w:p>
    <w:sectPr w:rsidR="00117275" w:rsidRPr="00117275" w:rsidSect="00D55E17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304A9E" w:rsidRDefault="00304A9E" w:rsidP="00706BD0">
      <w:pPr>
        <w:spacing w:after="0" w:line="240" w:lineRule="auto"/>
      </w:pPr>
      <w:r>
        <w:separator/>
      </w:r>
    </w:p>
  </w:endnote>
  <w:endnote w:type="continuationSeparator" w:id="0">
    <w:p w:rsidR="00304A9E" w:rsidRDefault="00304A9E" w:rsidP="00706B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altName w:val="Calibri"/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lgerian">
    <w:altName w:val="Calibri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304A9E" w:rsidRDefault="00304A9E" w:rsidP="00706BD0">
      <w:pPr>
        <w:spacing w:after="0" w:line="240" w:lineRule="auto"/>
      </w:pPr>
      <w:r>
        <w:separator/>
      </w:r>
    </w:p>
  </w:footnote>
  <w:footnote w:type="continuationSeparator" w:id="0">
    <w:p w:rsidR="00304A9E" w:rsidRDefault="00304A9E" w:rsidP="00706B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AA6BB8"/>
    <w:multiLevelType w:val="hybridMultilevel"/>
    <w:tmpl w:val="69AC8D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1CA2584"/>
    <w:multiLevelType w:val="hybridMultilevel"/>
    <w:tmpl w:val="DD86F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BD3020"/>
    <w:multiLevelType w:val="hybridMultilevel"/>
    <w:tmpl w:val="0BAAF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130030"/>
    <w:multiLevelType w:val="hybridMultilevel"/>
    <w:tmpl w:val="9A227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FE228A"/>
    <w:multiLevelType w:val="hybridMultilevel"/>
    <w:tmpl w:val="78DC0AB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82D59E1"/>
    <w:multiLevelType w:val="hybridMultilevel"/>
    <w:tmpl w:val="B2AE3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AD381C"/>
    <w:multiLevelType w:val="hybridMultilevel"/>
    <w:tmpl w:val="59E06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10174A"/>
    <w:multiLevelType w:val="hybridMultilevel"/>
    <w:tmpl w:val="4E8E0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940970"/>
    <w:multiLevelType w:val="hybridMultilevel"/>
    <w:tmpl w:val="96B04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0F7F9C"/>
    <w:multiLevelType w:val="multilevel"/>
    <w:tmpl w:val="8F423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F40192"/>
    <w:multiLevelType w:val="hybridMultilevel"/>
    <w:tmpl w:val="F620B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AE5FD3"/>
    <w:multiLevelType w:val="hybridMultilevel"/>
    <w:tmpl w:val="DC5EB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CF0931"/>
    <w:multiLevelType w:val="hybridMultilevel"/>
    <w:tmpl w:val="8A3EE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99359D"/>
    <w:multiLevelType w:val="hybridMultilevel"/>
    <w:tmpl w:val="20048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196532"/>
    <w:multiLevelType w:val="hybridMultilevel"/>
    <w:tmpl w:val="15F0E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7A28E2"/>
    <w:multiLevelType w:val="hybridMultilevel"/>
    <w:tmpl w:val="4EA0B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8"/>
  </w:num>
  <w:num w:numId="4">
    <w:abstractNumId w:val="9"/>
  </w:num>
  <w:num w:numId="5">
    <w:abstractNumId w:val="11"/>
  </w:num>
  <w:num w:numId="6">
    <w:abstractNumId w:val="1"/>
  </w:num>
  <w:num w:numId="7">
    <w:abstractNumId w:val="15"/>
  </w:num>
  <w:num w:numId="8">
    <w:abstractNumId w:val="6"/>
  </w:num>
  <w:num w:numId="9">
    <w:abstractNumId w:val="10"/>
  </w:num>
  <w:num w:numId="10">
    <w:abstractNumId w:val="5"/>
  </w:num>
  <w:num w:numId="11">
    <w:abstractNumId w:val="13"/>
  </w:num>
  <w:num w:numId="12">
    <w:abstractNumId w:val="3"/>
  </w:num>
  <w:num w:numId="13">
    <w:abstractNumId w:val="0"/>
  </w:num>
  <w:num w:numId="14">
    <w:abstractNumId w:val="14"/>
  </w:num>
  <w:num w:numId="15">
    <w:abstractNumId w:val="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6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BEobm5hYGBoZmJko6SsGpxcWZ+XkgBYa1AHwVSeYsAAAA"/>
  </w:docVars>
  <w:rsids>
    <w:rsidRoot w:val="0086223B"/>
    <w:rsid w:val="00032999"/>
    <w:rsid w:val="00032E58"/>
    <w:rsid w:val="00055B4E"/>
    <w:rsid w:val="000D1116"/>
    <w:rsid w:val="000F6B30"/>
    <w:rsid w:val="00103C43"/>
    <w:rsid w:val="00117275"/>
    <w:rsid w:val="001216F5"/>
    <w:rsid w:val="00147659"/>
    <w:rsid w:val="00166420"/>
    <w:rsid w:val="0018767B"/>
    <w:rsid w:val="001A078E"/>
    <w:rsid w:val="001C3E88"/>
    <w:rsid w:val="001C6A21"/>
    <w:rsid w:val="001E1D22"/>
    <w:rsid w:val="00222AA1"/>
    <w:rsid w:val="00255C34"/>
    <w:rsid w:val="0026570F"/>
    <w:rsid w:val="002760F3"/>
    <w:rsid w:val="002817F4"/>
    <w:rsid w:val="0028212C"/>
    <w:rsid w:val="002827BF"/>
    <w:rsid w:val="00283789"/>
    <w:rsid w:val="00290CDB"/>
    <w:rsid w:val="002B7BD4"/>
    <w:rsid w:val="002E3DAD"/>
    <w:rsid w:val="002F58A8"/>
    <w:rsid w:val="00300373"/>
    <w:rsid w:val="00304A9E"/>
    <w:rsid w:val="00317FD3"/>
    <w:rsid w:val="003223FD"/>
    <w:rsid w:val="00371430"/>
    <w:rsid w:val="00385831"/>
    <w:rsid w:val="0038615E"/>
    <w:rsid w:val="003A10F6"/>
    <w:rsid w:val="003C7056"/>
    <w:rsid w:val="003D624B"/>
    <w:rsid w:val="003F4FAA"/>
    <w:rsid w:val="00406604"/>
    <w:rsid w:val="00422B38"/>
    <w:rsid w:val="00434D56"/>
    <w:rsid w:val="004430AC"/>
    <w:rsid w:val="00453DAA"/>
    <w:rsid w:val="004547E7"/>
    <w:rsid w:val="00462581"/>
    <w:rsid w:val="004810C6"/>
    <w:rsid w:val="00482327"/>
    <w:rsid w:val="004C1A52"/>
    <w:rsid w:val="004D5062"/>
    <w:rsid w:val="004E73B7"/>
    <w:rsid w:val="005557A5"/>
    <w:rsid w:val="00575452"/>
    <w:rsid w:val="005C7073"/>
    <w:rsid w:val="005F4DD4"/>
    <w:rsid w:val="005F7224"/>
    <w:rsid w:val="006113F5"/>
    <w:rsid w:val="006505BF"/>
    <w:rsid w:val="006547CE"/>
    <w:rsid w:val="006562A0"/>
    <w:rsid w:val="00656D04"/>
    <w:rsid w:val="00657BC1"/>
    <w:rsid w:val="00671C72"/>
    <w:rsid w:val="00676BA3"/>
    <w:rsid w:val="00683DE6"/>
    <w:rsid w:val="006C4171"/>
    <w:rsid w:val="006D25E1"/>
    <w:rsid w:val="006D4F2B"/>
    <w:rsid w:val="00706BD0"/>
    <w:rsid w:val="00706CA1"/>
    <w:rsid w:val="00724E99"/>
    <w:rsid w:val="007268F1"/>
    <w:rsid w:val="00766C14"/>
    <w:rsid w:val="00787D3F"/>
    <w:rsid w:val="007A5BD0"/>
    <w:rsid w:val="007C50C0"/>
    <w:rsid w:val="007D004A"/>
    <w:rsid w:val="00803048"/>
    <w:rsid w:val="0086223B"/>
    <w:rsid w:val="00875E3C"/>
    <w:rsid w:val="00886B2E"/>
    <w:rsid w:val="0089330D"/>
    <w:rsid w:val="0089750B"/>
    <w:rsid w:val="008D02D7"/>
    <w:rsid w:val="008D4382"/>
    <w:rsid w:val="008E13F7"/>
    <w:rsid w:val="008E7F6F"/>
    <w:rsid w:val="008F6116"/>
    <w:rsid w:val="00940671"/>
    <w:rsid w:val="0094146A"/>
    <w:rsid w:val="00961133"/>
    <w:rsid w:val="00965593"/>
    <w:rsid w:val="00971E97"/>
    <w:rsid w:val="00977000"/>
    <w:rsid w:val="00980463"/>
    <w:rsid w:val="009B4D09"/>
    <w:rsid w:val="009B5FB9"/>
    <w:rsid w:val="009C6716"/>
    <w:rsid w:val="009D7536"/>
    <w:rsid w:val="009E319A"/>
    <w:rsid w:val="009F2FD8"/>
    <w:rsid w:val="009F4951"/>
    <w:rsid w:val="00A24D4A"/>
    <w:rsid w:val="00A3728A"/>
    <w:rsid w:val="00A5691D"/>
    <w:rsid w:val="00A62444"/>
    <w:rsid w:val="00A67480"/>
    <w:rsid w:val="00AA39E2"/>
    <w:rsid w:val="00AD0C76"/>
    <w:rsid w:val="00AE0F51"/>
    <w:rsid w:val="00B13F82"/>
    <w:rsid w:val="00B15627"/>
    <w:rsid w:val="00B26F3A"/>
    <w:rsid w:val="00B51E05"/>
    <w:rsid w:val="00B63477"/>
    <w:rsid w:val="00B705C1"/>
    <w:rsid w:val="00B757A8"/>
    <w:rsid w:val="00BB5770"/>
    <w:rsid w:val="00BC47F9"/>
    <w:rsid w:val="00BD2959"/>
    <w:rsid w:val="00BE3A9D"/>
    <w:rsid w:val="00BE671D"/>
    <w:rsid w:val="00BE78C3"/>
    <w:rsid w:val="00BF559F"/>
    <w:rsid w:val="00C10A1D"/>
    <w:rsid w:val="00C11492"/>
    <w:rsid w:val="00C24A2A"/>
    <w:rsid w:val="00C71115"/>
    <w:rsid w:val="00CB0E79"/>
    <w:rsid w:val="00CC34A8"/>
    <w:rsid w:val="00CE6521"/>
    <w:rsid w:val="00D02D6B"/>
    <w:rsid w:val="00D11357"/>
    <w:rsid w:val="00D25857"/>
    <w:rsid w:val="00D51134"/>
    <w:rsid w:val="00D55E17"/>
    <w:rsid w:val="00D822FE"/>
    <w:rsid w:val="00D93510"/>
    <w:rsid w:val="00D96F81"/>
    <w:rsid w:val="00DB56AB"/>
    <w:rsid w:val="00DC6AD7"/>
    <w:rsid w:val="00DE0A08"/>
    <w:rsid w:val="00DE29DB"/>
    <w:rsid w:val="00E26FB1"/>
    <w:rsid w:val="00EB6799"/>
    <w:rsid w:val="00ED6556"/>
    <w:rsid w:val="00ED6A60"/>
    <w:rsid w:val="00EE2953"/>
    <w:rsid w:val="00F4512B"/>
    <w:rsid w:val="00F5689F"/>
    <w:rsid w:val="00F7344D"/>
    <w:rsid w:val="00F735D2"/>
    <w:rsid w:val="00F935DB"/>
    <w:rsid w:val="00F974A9"/>
    <w:rsid w:val="00FA596C"/>
    <w:rsid w:val="00FA7FE9"/>
    <w:rsid w:val="00FB6474"/>
    <w:rsid w:val="00FE1408"/>
    <w:rsid w:val="00FE5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AEBE3"/>
  <w15:docId w15:val="{0BD9B177-FD6D-46BF-B473-3A429723E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1E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06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6BD0"/>
  </w:style>
  <w:style w:type="paragraph" w:styleId="Footer">
    <w:name w:val="footer"/>
    <w:basedOn w:val="Normal"/>
    <w:link w:val="FooterChar"/>
    <w:uiPriority w:val="99"/>
    <w:unhideWhenUsed/>
    <w:rsid w:val="00706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BD0"/>
  </w:style>
  <w:style w:type="paragraph" w:styleId="BalloonText">
    <w:name w:val="Balloon Text"/>
    <w:basedOn w:val="Normal"/>
    <w:link w:val="BalloonTextChar"/>
    <w:uiPriority w:val="99"/>
    <w:semiHidden/>
    <w:unhideWhenUsed/>
    <w:rsid w:val="00032E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2E5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19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4</Pages>
  <Words>467</Words>
  <Characters>266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HIR</dc:creator>
  <cp:lastModifiedBy>Afra Seyab KHan</cp:lastModifiedBy>
  <cp:revision>57</cp:revision>
  <dcterms:created xsi:type="dcterms:W3CDTF">2020-06-24T05:34:00Z</dcterms:created>
  <dcterms:modified xsi:type="dcterms:W3CDTF">2020-06-24T06:42:00Z</dcterms:modified>
</cp:coreProperties>
</file>